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E4722" w14:textId="77777777" w:rsidR="00275D92" w:rsidRDefault="009101B0">
      <w:pPr>
        <w:pStyle w:val="Title"/>
      </w:pPr>
      <w:r>
        <w:t>HW4</w:t>
      </w:r>
    </w:p>
    <w:p w14:paraId="31ABD5C5" w14:textId="77777777" w:rsidR="00275D92" w:rsidRDefault="009101B0">
      <w:pPr>
        <w:pStyle w:val="Author"/>
      </w:pPr>
      <w:r>
        <w:t>Chengxuan Hu</w:t>
      </w:r>
    </w:p>
    <w:p w14:paraId="2834A80E" w14:textId="77777777" w:rsidR="00275D92" w:rsidRDefault="009101B0">
      <w:pPr>
        <w:pStyle w:val="Date"/>
      </w:pPr>
      <w:r>
        <w:t>9/29/2020</w:t>
      </w:r>
    </w:p>
    <w:p w14:paraId="071FF17D" w14:textId="77777777" w:rsidR="00275D92" w:rsidRDefault="009101B0">
      <w:pPr>
        <w:pStyle w:val="SourceCode"/>
      </w:pPr>
      <w:r>
        <w:rPr>
          <w:rStyle w:val="CommentTok"/>
        </w:rPr>
        <w:t>### Q5.24</w:t>
      </w:r>
      <w:r>
        <w:br/>
      </w:r>
      <w:r>
        <w:rPr>
          <w:rStyle w:val="CommentTok"/>
        </w:rPr>
        <w:t># Read Table5.24</w:t>
      </w:r>
      <w:r>
        <w:br/>
      </w:r>
      <w:r>
        <w:rPr>
          <w:rStyle w:val="NormalTok"/>
        </w:rPr>
        <w:t>t5</w:t>
      </w:r>
      <w:r>
        <w:rPr>
          <w:rStyle w:val="FloatTok"/>
        </w:rPr>
        <w:t>.4</w:t>
      </w:r>
      <w:r>
        <w:rPr>
          <w:rStyle w:val="NormalTok"/>
        </w:rPr>
        <w:t>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http://users.stat.ufl.edu/~rrandles/sta4210/Rclassnotes/data/textdatasets/KutnerData/Chapter%20%205%20Data%20Sets/CH05PR04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lumn names can be changed with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5</w:t>
      </w:r>
      <w:r>
        <w:rPr>
          <w:rStyle w:val="FloatTok"/>
        </w:rPr>
        <w:t>.4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5</w:t>
      </w:r>
      <w:r>
        <w:rPr>
          <w:rStyle w:val="FloatTok"/>
        </w:rPr>
        <w:t>.4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5</w:t>
      </w:r>
      <w:r>
        <w:rPr>
          <w:rStyle w:val="FloatTok"/>
        </w:rPr>
        <w:t>.4</w:t>
      </w:r>
    </w:p>
    <w:p w14:paraId="6F7FF810" w14:textId="77777777" w:rsidR="00275D92" w:rsidRDefault="009101B0">
      <w:pPr>
        <w:pStyle w:val="SourceCode"/>
      </w:pPr>
      <w:r>
        <w:rPr>
          <w:rStyle w:val="VerbatimChar"/>
        </w:rPr>
        <w:t>##      y  x</w:t>
      </w:r>
      <w:r>
        <w:br/>
      </w:r>
      <w:r>
        <w:rPr>
          <w:rStyle w:val="VerbatimChar"/>
        </w:rPr>
        <w:t>## 1  7.8  8</w:t>
      </w:r>
      <w:r>
        <w:br/>
      </w:r>
      <w:r>
        <w:rPr>
          <w:rStyle w:val="VerbatimChar"/>
        </w:rPr>
        <w:t>## 2  9.0  4</w:t>
      </w:r>
      <w:r>
        <w:br/>
      </w:r>
      <w:r>
        <w:rPr>
          <w:rStyle w:val="VerbatimChar"/>
        </w:rPr>
        <w:t>## 3 10.2  0</w:t>
      </w:r>
      <w:r>
        <w:br/>
      </w:r>
      <w:r>
        <w:rPr>
          <w:rStyle w:val="VerbatimChar"/>
        </w:rPr>
        <w:t>## 4 11.0 -4</w:t>
      </w:r>
      <w:r>
        <w:br/>
      </w:r>
      <w:r>
        <w:rPr>
          <w:rStyle w:val="VerbatimChar"/>
        </w:rPr>
        <w:t>## 5 11.7 -8</w:t>
      </w:r>
    </w:p>
    <w:p w14:paraId="1B5C6BBC" w14:textId="77777777" w:rsidR="00275D92" w:rsidRDefault="009101B0">
      <w:pPr>
        <w:pStyle w:val="SourceCode"/>
      </w:pPr>
      <w:r>
        <w:rPr>
          <w:rStyle w:val="CommentTok"/>
        </w:rPr>
        <w:t># To use the column names without reference to t5.24 you need to attach the dataset: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5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t5</w:t>
      </w:r>
      <w:r>
        <w:rPr>
          <w:rStyle w:val="FloatTok"/>
        </w:rPr>
        <w:t>.4</w:t>
      </w:r>
      <w:r>
        <w:rPr>
          <w:rStyle w:val="NormalTok"/>
        </w:rPr>
        <w:t>)), x)</w:t>
      </w:r>
      <w:r>
        <w:br/>
      </w:r>
      <w:r>
        <w:rPr>
          <w:rStyle w:val="NormalTok"/>
        </w:rPr>
        <w:t>X</w:t>
      </w:r>
    </w:p>
    <w:p w14:paraId="439DD0C1" w14:textId="77777777" w:rsidR="00275D92" w:rsidRDefault="009101B0">
      <w:pPr>
        <w:pStyle w:val="SourceCode"/>
      </w:pPr>
      <w:r>
        <w:rPr>
          <w:rStyle w:val="VerbatimChar"/>
        </w:rPr>
        <w:t>##         x</w:t>
      </w:r>
      <w:r>
        <w:br/>
      </w:r>
      <w:r>
        <w:rPr>
          <w:rStyle w:val="VerbatimChar"/>
        </w:rPr>
        <w:t>## [1,] 1  8</w:t>
      </w:r>
      <w:r>
        <w:br/>
      </w:r>
      <w:r>
        <w:rPr>
          <w:rStyle w:val="VerbatimChar"/>
        </w:rPr>
        <w:t>## [2,] 1  4</w:t>
      </w:r>
      <w:r>
        <w:br/>
      </w:r>
      <w:r>
        <w:rPr>
          <w:rStyle w:val="VerbatimChar"/>
        </w:rPr>
        <w:t>## [3,] 1  0</w:t>
      </w:r>
      <w:r>
        <w:br/>
      </w:r>
      <w:r>
        <w:rPr>
          <w:rStyle w:val="VerbatimChar"/>
        </w:rPr>
        <w:t>## [4,] 1 -4</w:t>
      </w:r>
      <w:r>
        <w:br/>
      </w:r>
      <w:r>
        <w:rPr>
          <w:rStyle w:val="VerbatimChar"/>
        </w:rPr>
        <w:t>## [5,] 1 -8</w:t>
      </w:r>
    </w:p>
    <w:p w14:paraId="4C8559BF" w14:textId="59B0326E" w:rsidR="008174EF" w:rsidRDefault="008174EF">
      <w:pPr>
        <w:pStyle w:val="SourceCode"/>
        <w:rPr>
          <w:rStyle w:val="KeywordTok"/>
        </w:rPr>
      </w:pPr>
      <w:r>
        <w:rPr>
          <w:rStyle w:val="KeywordTok"/>
        </w:rPr>
        <w:t>## (1)</w:t>
      </w:r>
    </w:p>
    <w:p w14:paraId="185E6491" w14:textId="3999635B" w:rsidR="00275D92" w:rsidRDefault="009101B0">
      <w:pPr>
        <w:pStyle w:val="SourceCode"/>
      </w:pPr>
      <w:r>
        <w:rPr>
          <w:rStyle w:val="KeywordTok"/>
        </w:rPr>
        <w:t>t</w:t>
      </w:r>
      <w:r>
        <w:rPr>
          <w:rStyle w:val="NormalTok"/>
        </w:rPr>
        <w:t xml:space="preserve">(y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</w:p>
    <w:p w14:paraId="7844CA17" w14:textId="77777777" w:rsidR="00275D92" w:rsidRDefault="009101B0">
      <w:pPr>
        <w:pStyle w:val="SourceCode"/>
      </w:pPr>
      <w:r>
        <w:rPr>
          <w:rStyle w:val="VerbatimChar"/>
        </w:rPr>
        <w:t>##        [,1]</w:t>
      </w:r>
      <w:r>
        <w:br/>
      </w:r>
      <w:r>
        <w:rPr>
          <w:rStyle w:val="VerbatimChar"/>
        </w:rPr>
        <w:t>## [1,] 503.77</w:t>
      </w:r>
    </w:p>
    <w:p w14:paraId="2EEFF296" w14:textId="3D5645F9" w:rsidR="008174EF" w:rsidRDefault="008174EF">
      <w:pPr>
        <w:pStyle w:val="SourceCode"/>
        <w:rPr>
          <w:rStyle w:val="KeywordTok"/>
        </w:rPr>
      </w:pPr>
      <w:r>
        <w:rPr>
          <w:rStyle w:val="KeywordTok"/>
        </w:rPr>
        <w:t>## (2)</w:t>
      </w:r>
    </w:p>
    <w:p w14:paraId="0209D623" w14:textId="4163DBB1" w:rsidR="00275D92" w:rsidRDefault="009101B0">
      <w:pPr>
        <w:pStyle w:val="SourceCode"/>
      </w:pPr>
      <w:r>
        <w:rPr>
          <w:rStyle w:val="KeywordTok"/>
        </w:rPr>
        <w:t>t</w:t>
      </w:r>
      <w:r>
        <w:rPr>
          <w:rStyle w:val="NormalTok"/>
        </w:rPr>
        <w:t xml:space="preserve">(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</w:p>
    <w:p w14:paraId="4E68A0E8" w14:textId="77777777" w:rsidR="00275D92" w:rsidRDefault="009101B0">
      <w:pPr>
        <w:pStyle w:val="SourceCode"/>
      </w:pPr>
      <w:r>
        <w:rPr>
          <w:rStyle w:val="VerbatimChar"/>
        </w:rPr>
        <w:lastRenderedPageBreak/>
        <w:t>##       x</w:t>
      </w:r>
      <w:r>
        <w:br/>
      </w:r>
      <w:r>
        <w:rPr>
          <w:rStyle w:val="VerbatimChar"/>
        </w:rPr>
        <w:t>##   5   0</w:t>
      </w:r>
      <w:r>
        <w:br/>
      </w:r>
      <w:r>
        <w:rPr>
          <w:rStyle w:val="VerbatimChar"/>
        </w:rPr>
        <w:t>## x 0 160</w:t>
      </w:r>
    </w:p>
    <w:p w14:paraId="35F2CF08" w14:textId="147C4334" w:rsidR="008174EF" w:rsidRDefault="008174EF">
      <w:pPr>
        <w:pStyle w:val="SourceCode"/>
        <w:rPr>
          <w:rStyle w:val="KeywordTok"/>
        </w:rPr>
      </w:pPr>
      <w:r>
        <w:rPr>
          <w:rStyle w:val="KeywordTok"/>
        </w:rPr>
        <w:t>## (3)</w:t>
      </w:r>
    </w:p>
    <w:p w14:paraId="1EF1B3DC" w14:textId="02D4BA11" w:rsidR="00275D92" w:rsidRDefault="009101B0">
      <w:pPr>
        <w:pStyle w:val="SourceCode"/>
      </w:pP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)</w:t>
      </w:r>
    </w:p>
    <w:p w14:paraId="398DC5A8" w14:textId="77777777" w:rsidR="00275D92" w:rsidRDefault="009101B0">
      <w:pPr>
        <w:pStyle w:val="SourceCode"/>
      </w:pPr>
      <w:r>
        <w:rPr>
          <w:rStyle w:val="VerbatimChar"/>
        </w:rPr>
        <w:t>##             x</w:t>
      </w:r>
      <w:r>
        <w:br/>
      </w:r>
      <w:r>
        <w:rPr>
          <w:rStyle w:val="VerbatimChar"/>
        </w:rPr>
        <w:t>##   0.2 0.00000</w:t>
      </w:r>
      <w:r>
        <w:br/>
      </w:r>
      <w:r>
        <w:rPr>
          <w:rStyle w:val="VerbatimChar"/>
        </w:rPr>
        <w:t>## x 0.0 0.00625</w:t>
      </w:r>
    </w:p>
    <w:p w14:paraId="0EE4837E" w14:textId="77777777" w:rsidR="00275D92" w:rsidRDefault="009101B0">
      <w:pPr>
        <w:pStyle w:val="Compact"/>
        <w:numPr>
          <w:ilvl w:val="0"/>
          <w:numId w:val="5"/>
        </w:numPr>
      </w:pPr>
      <w:r>
        <w:t>Vector b of estimated regression coefficients</w:t>
      </w:r>
    </w:p>
    <w:p w14:paraId="6F953ADC" w14:textId="77777777" w:rsidR="00275D92" w:rsidRDefault="009101B0">
      <w:pPr>
        <w:pStyle w:val="SourceCode"/>
      </w:pPr>
      <w:r>
        <w:rPr>
          <w:rStyle w:val="NormalTok"/>
        </w:rPr>
        <w:t xml:space="preserve"> (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 xml:space="preserve">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y)</w:t>
      </w:r>
    </w:p>
    <w:p w14:paraId="4AFFEBB4" w14:textId="77777777" w:rsidR="00275D92" w:rsidRDefault="009101B0">
      <w:pPr>
        <w:pStyle w:val="SourceCode"/>
      </w:pPr>
      <w:r>
        <w:rPr>
          <w:rStyle w:val="VerbatimChar"/>
        </w:rPr>
        <w:t>##     [,1]</w:t>
      </w:r>
      <w:r>
        <w:br/>
      </w:r>
      <w:r>
        <w:rPr>
          <w:rStyle w:val="VerbatimChar"/>
        </w:rPr>
        <w:t>##    9.940</w:t>
      </w:r>
      <w:r>
        <w:br/>
      </w:r>
      <w:r>
        <w:rPr>
          <w:rStyle w:val="VerbatimChar"/>
        </w:rPr>
        <w:t>## x -0.245</w:t>
      </w:r>
    </w:p>
    <w:p w14:paraId="570233E1" w14:textId="77777777" w:rsidR="00275D92" w:rsidRDefault="009101B0">
      <w:pPr>
        <w:pStyle w:val="Compact"/>
        <w:numPr>
          <w:ilvl w:val="0"/>
          <w:numId w:val="6"/>
        </w:numPr>
      </w:pPr>
      <w:r>
        <w:t>Vector of residuals</w:t>
      </w:r>
    </w:p>
    <w:p w14:paraId="0A8D1044" w14:textId="77777777" w:rsidR="00275D92" w:rsidRDefault="009101B0">
      <w:pPr>
        <w:pStyle w:val="SourceCode"/>
      </w:pPr>
      <w:r>
        <w:rPr>
          <w:rStyle w:val="CommentTok"/>
        </w:rPr>
        <w:t># Predicted values</w:t>
      </w:r>
      <w:r>
        <w:br/>
      </w:r>
      <w:r>
        <w:rPr>
          <w:rStyle w:val="NormalTok"/>
        </w:rPr>
        <w:t>y.hat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%*%</w:t>
      </w:r>
      <w:r>
        <w:rPr>
          <w:rStyle w:val="NormalTok"/>
        </w:rPr>
        <w:t>b</w:t>
      </w:r>
      <w:r>
        <w:br/>
      </w:r>
      <w:r>
        <w:br/>
      </w:r>
      <w:r>
        <w:rPr>
          <w:rStyle w:val="CommentTok"/>
        </w:rPr>
        <w:t># Residuals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e =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hat)</w:t>
      </w:r>
    </w:p>
    <w:p w14:paraId="60B5A5CA" w14:textId="77777777" w:rsidR="00275D92" w:rsidRDefault="009101B0">
      <w:pPr>
        <w:pStyle w:val="SourceCode"/>
      </w:pP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[1,] -0.18</w:t>
      </w:r>
      <w:r>
        <w:br/>
      </w:r>
      <w:r>
        <w:rPr>
          <w:rStyle w:val="VerbatimChar"/>
        </w:rPr>
        <w:t>## [2,]  0.04</w:t>
      </w:r>
      <w:r>
        <w:br/>
      </w:r>
      <w:r>
        <w:rPr>
          <w:rStyle w:val="VerbatimChar"/>
        </w:rPr>
        <w:t>## [3,]  0.26</w:t>
      </w:r>
      <w:r>
        <w:br/>
      </w:r>
      <w:r>
        <w:rPr>
          <w:rStyle w:val="VerbatimChar"/>
        </w:rPr>
        <w:t>## [4,]  0.08</w:t>
      </w:r>
      <w:r>
        <w:br/>
      </w:r>
      <w:r>
        <w:rPr>
          <w:rStyle w:val="VerbatimChar"/>
        </w:rPr>
        <w:t>## [5,] -0.20</w:t>
      </w:r>
    </w:p>
    <w:p w14:paraId="33A63337" w14:textId="77777777" w:rsidR="00275D92" w:rsidRDefault="009101B0">
      <w:pPr>
        <w:pStyle w:val="Compact"/>
        <w:numPr>
          <w:ilvl w:val="0"/>
          <w:numId w:val="7"/>
        </w:numPr>
      </w:pPr>
      <w:r>
        <w:t>SSR</w:t>
      </w:r>
    </w:p>
    <w:p w14:paraId="0A078FFD" w14:textId="77777777" w:rsidR="00275D92" w:rsidRDefault="009101B0">
      <w:pPr>
        <w:pStyle w:val="SourceCode"/>
      </w:pPr>
      <w:r>
        <w:rPr>
          <w:rStyle w:val="CommentTok"/>
        </w:rPr>
        <w:t># Hat matrix</w:t>
      </w:r>
      <w:r>
        <w:br/>
      </w:r>
      <w:r>
        <w:rPr>
          <w:rStyle w:val="NormalTok"/>
        </w:rPr>
        <w:t>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 xml:space="preserve">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 J matrix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5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J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 n, n)</w:t>
      </w:r>
      <w:r>
        <w:br/>
      </w:r>
      <w:r>
        <w:rPr>
          <w:rStyle w:val="CommentTok"/>
        </w:rPr>
        <w:t># SSR</w:t>
      </w:r>
      <w:r>
        <w:br/>
      </w:r>
      <w:r>
        <w:rPr>
          <w:rStyle w:val="NormalTok"/>
        </w:rPr>
        <w:t>SSR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y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J</w:t>
      </w:r>
      <w:r>
        <w:rPr>
          <w:rStyle w:val="OperatorTok"/>
        </w:rPr>
        <w:t>/</w:t>
      </w:r>
      <w:r>
        <w:rPr>
          <w:rStyle w:val="NormalTok"/>
        </w:rPr>
        <w:t xml:space="preserve">n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>SSR</w:t>
      </w:r>
    </w:p>
    <w:p w14:paraId="5F2B8991" w14:textId="77777777" w:rsidR="00275D92" w:rsidRDefault="009101B0">
      <w:pPr>
        <w:pStyle w:val="SourceCode"/>
      </w:pP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[1,] 9.604</w:t>
      </w:r>
    </w:p>
    <w:p w14:paraId="24496368" w14:textId="77777777" w:rsidR="00275D92" w:rsidRDefault="009101B0">
      <w:pPr>
        <w:pStyle w:val="SourceCode"/>
      </w:pPr>
      <w:r>
        <w:rPr>
          <w:rStyle w:val="CommentTok"/>
        </w:rPr>
        <w:t># SSR = 9.604</w:t>
      </w:r>
    </w:p>
    <w:p w14:paraId="2E775D8E" w14:textId="77777777" w:rsidR="00275D92" w:rsidRDefault="009101B0">
      <w:pPr>
        <w:pStyle w:val="Compact"/>
        <w:numPr>
          <w:ilvl w:val="0"/>
          <w:numId w:val="8"/>
        </w:numPr>
      </w:pPr>
      <w:r>
        <w:t>SSE</w:t>
      </w:r>
    </w:p>
    <w:p w14:paraId="344CE315" w14:textId="77777777" w:rsidR="00275D92" w:rsidRDefault="009101B0">
      <w:pPr>
        <w:pStyle w:val="SourceCode"/>
      </w:pPr>
      <w:r>
        <w:rPr>
          <w:rStyle w:val="NormalTok"/>
        </w:rPr>
        <w:t>SSE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b)</w:t>
      </w:r>
      <w:r>
        <w:rPr>
          <w:rStyle w:val="OperatorTok"/>
        </w:rPr>
        <w:t>%*%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</w:t>
      </w:r>
      <w:r>
        <w:br/>
      </w:r>
      <w:r>
        <w:rPr>
          <w:rStyle w:val="NormalTok"/>
        </w:rPr>
        <w:t>SSE</w:t>
      </w:r>
    </w:p>
    <w:p w14:paraId="04B075F3" w14:textId="77777777" w:rsidR="00275D92" w:rsidRDefault="009101B0">
      <w:pPr>
        <w:pStyle w:val="SourceCode"/>
      </w:pPr>
      <w:r>
        <w:rPr>
          <w:rStyle w:val="VerbatimChar"/>
        </w:rPr>
        <w:lastRenderedPageBreak/>
        <w:t>##       [,1]</w:t>
      </w:r>
      <w:r>
        <w:br/>
      </w:r>
      <w:r>
        <w:rPr>
          <w:rStyle w:val="VerbatimChar"/>
        </w:rPr>
        <w:t>## [1,] 0.148</w:t>
      </w:r>
    </w:p>
    <w:p w14:paraId="00A98C2D" w14:textId="77777777" w:rsidR="00275D92" w:rsidRDefault="009101B0">
      <w:pPr>
        <w:pStyle w:val="SourceCode"/>
      </w:pPr>
      <w:r>
        <w:rPr>
          <w:rStyle w:val="CommentTok"/>
        </w:rPr>
        <w:t># SSE = 0.148</w:t>
      </w:r>
    </w:p>
    <w:p w14:paraId="037343DD" w14:textId="77777777" w:rsidR="00275D92" w:rsidRDefault="009101B0">
      <w:pPr>
        <w:pStyle w:val="Compact"/>
        <w:numPr>
          <w:ilvl w:val="0"/>
          <w:numId w:val="9"/>
        </w:numPr>
      </w:pPr>
      <w:r>
        <w:t>Cov(b)</w:t>
      </w:r>
    </w:p>
    <w:p w14:paraId="77FF1A86" w14:textId="77777777" w:rsidR="00275D92" w:rsidRDefault="009101B0">
      <w:pPr>
        <w:pStyle w:val="SourceCode"/>
      </w:pPr>
      <w:r>
        <w:rPr>
          <w:rStyle w:val="NormalTok"/>
        </w:rPr>
        <w:t>MSE =</w:t>
      </w:r>
      <w:r>
        <w:rPr>
          <w:rStyle w:val="StringTok"/>
        </w:rPr>
        <w:t xml:space="preserve"> </w:t>
      </w:r>
      <w:r>
        <w:rPr>
          <w:rStyle w:val="NormalTok"/>
        </w:rPr>
        <w:t>SSE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5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s.sq.b =</w:t>
      </w:r>
      <w:r>
        <w:rPr>
          <w:rStyle w:val="NormalTok"/>
        </w:rPr>
        <w:t xml:space="preserve"> </w:t>
      </w:r>
      <w:r>
        <w:rPr>
          <w:rStyle w:val="KeywordTok"/>
        </w:rPr>
        <w:t>drop</w:t>
      </w:r>
      <w:r>
        <w:rPr>
          <w:rStyle w:val="NormalTok"/>
        </w:rPr>
        <w:t>(MSE)</w:t>
      </w:r>
      <w:r>
        <w:rPr>
          <w:rStyle w:val="OperatorTok"/>
        </w:rPr>
        <w:t>*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))</w:t>
      </w:r>
    </w:p>
    <w:p w14:paraId="10A97695" w14:textId="05301BF4" w:rsidR="00275D92" w:rsidRDefault="009101B0">
      <w:pPr>
        <w:pStyle w:val="SourceCode"/>
        <w:rPr>
          <w:rStyle w:val="VerbatimChar"/>
        </w:rPr>
      </w:pPr>
      <w:r>
        <w:rPr>
          <w:rStyle w:val="VerbatimChar"/>
        </w:rPr>
        <w:t>##                          x</w:t>
      </w:r>
      <w:r>
        <w:br/>
      </w:r>
      <w:r>
        <w:rPr>
          <w:rStyle w:val="VerbatimChar"/>
        </w:rPr>
        <w:t>##   0.009866667 0.0000000000</w:t>
      </w:r>
      <w:r>
        <w:br/>
      </w:r>
      <w:r>
        <w:rPr>
          <w:rStyle w:val="VerbatimChar"/>
        </w:rPr>
        <w:t>## x 0.000000000 0.0003083333</w:t>
      </w:r>
    </w:p>
    <w:p w14:paraId="18A56E99" w14:textId="77777777" w:rsidR="00DA643F" w:rsidRDefault="00DA643F">
      <w:pPr>
        <w:pStyle w:val="SourceCode"/>
        <w:rPr>
          <w:rStyle w:val="VerbatimChar"/>
        </w:rPr>
      </w:pPr>
    </w:p>
    <w:p w14:paraId="21AD08A1" w14:textId="56766FA2" w:rsidR="00DA643F" w:rsidRDefault="00DA643F">
      <w:pPr>
        <w:pStyle w:val="SourceCode"/>
      </w:pPr>
      <w:r>
        <w:rPr>
          <w:rStyle w:val="VerbatimChar"/>
        </w:rPr>
        <w:t>## (9)</w:t>
      </w:r>
    </w:p>
    <w:p w14:paraId="5036FBEF" w14:textId="77777777" w:rsidR="00275D92" w:rsidRDefault="009101B0">
      <w:pPr>
        <w:pStyle w:val="SourceCode"/>
      </w:pPr>
      <w:r>
        <w:rPr>
          <w:rStyle w:val="NormalTok"/>
        </w:rPr>
        <w:t xml:space="preserve"> Xh&lt;-</w:t>
      </w:r>
      <w:proofErr w:type="gramStart"/>
      <w:r>
        <w:rPr>
          <w:rStyle w:val="KeywordTok"/>
        </w:rPr>
        <w:t>rbind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(</w:t>
      </w:r>
      <w:r>
        <w:rPr>
          <w:rStyle w:val="DataTypeTok"/>
        </w:rPr>
        <w:t>E=</w:t>
      </w:r>
      <w:r>
        <w:rPr>
          <w:rStyle w:val="KeywordTok"/>
        </w:rPr>
        <w:t>t</w:t>
      </w:r>
      <w:r>
        <w:rPr>
          <w:rStyle w:val="NormalTok"/>
        </w:rPr>
        <w:t xml:space="preserve">(Xh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</w:p>
    <w:p w14:paraId="686BD670" w14:textId="77777777" w:rsidR="00275D92" w:rsidRDefault="009101B0">
      <w:pPr>
        <w:pStyle w:val="SourceCode"/>
      </w:pP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[1,] 11.41</w:t>
      </w:r>
    </w:p>
    <w:p w14:paraId="0C0E85FF" w14:textId="77777777" w:rsidR="00275D92" w:rsidRDefault="009101B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E{Yh} = 11.41</w:t>
      </w:r>
    </w:p>
    <w:p w14:paraId="24372C0E" w14:textId="77777777" w:rsidR="00275D92" w:rsidRDefault="009101B0">
      <w:pPr>
        <w:pStyle w:val="Compact"/>
        <w:numPr>
          <w:ilvl w:val="0"/>
          <w:numId w:val="11"/>
        </w:numPr>
      </w:pPr>
      <w:r>
        <w:t>hat matrix H</w:t>
      </w:r>
    </w:p>
    <w:p w14:paraId="73A1D333" w14:textId="77777777" w:rsidR="00275D92" w:rsidRDefault="009101B0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 xml:space="preserve">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)</w:t>
      </w:r>
    </w:p>
    <w:p w14:paraId="22303B9F" w14:textId="77777777" w:rsidR="00275D92" w:rsidRDefault="009101B0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0.6  0.4  0.2  0.0 -0.2</w:t>
      </w:r>
      <w:r>
        <w:br/>
      </w:r>
      <w:r>
        <w:rPr>
          <w:rStyle w:val="VerbatimChar"/>
        </w:rPr>
        <w:t>## [2,]  0.4  0.3  0.2  0.1  0.0</w:t>
      </w:r>
      <w:r>
        <w:br/>
      </w:r>
      <w:r>
        <w:rPr>
          <w:rStyle w:val="VerbatimChar"/>
        </w:rPr>
        <w:t>## [3,]  0.2  0.2  0.2  0.2  0.2</w:t>
      </w:r>
      <w:r>
        <w:br/>
      </w:r>
      <w:r>
        <w:rPr>
          <w:rStyle w:val="VerbatimChar"/>
        </w:rPr>
        <w:t>## [4,]  0.0  0.1  0.2  0.3  0.4</w:t>
      </w:r>
      <w:r>
        <w:br/>
      </w:r>
      <w:r>
        <w:rPr>
          <w:rStyle w:val="VerbatimChar"/>
        </w:rPr>
        <w:t>## [5,] -0.2  0.0  0.2  0.4  0.6</w:t>
      </w:r>
    </w:p>
    <w:sectPr w:rsidR="00275D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5C2B93" w14:textId="77777777" w:rsidR="00A2776C" w:rsidRDefault="00A2776C">
      <w:pPr>
        <w:spacing w:after="0"/>
      </w:pPr>
      <w:r>
        <w:separator/>
      </w:r>
    </w:p>
  </w:endnote>
  <w:endnote w:type="continuationSeparator" w:id="0">
    <w:p w14:paraId="4C2CEF31" w14:textId="77777777" w:rsidR="00A2776C" w:rsidRDefault="00A277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altName w:val="Times New Roman PSMT"/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921AE6" w14:textId="77777777" w:rsidR="00A2776C" w:rsidRDefault="00A2776C">
      <w:r>
        <w:separator/>
      </w:r>
    </w:p>
  </w:footnote>
  <w:footnote w:type="continuationSeparator" w:id="0">
    <w:p w14:paraId="1A2FF9EC" w14:textId="77777777" w:rsidR="00A2776C" w:rsidRDefault="00A277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9A4243BC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BC36D264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DA4300BD"/>
    <w:multiLevelType w:val="multilevel"/>
    <w:tmpl w:val="F21009F4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EA454B4C"/>
    <w:multiLevelType w:val="multilevel"/>
    <w:tmpl w:val="D63EA5D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6C04546A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0AAEF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1F388D6"/>
    <w:multiLevelType w:val="multilevel"/>
    <w:tmpl w:val="CD2C94CC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7261BAD"/>
    <w:multiLevelType w:val="multilevel"/>
    <w:tmpl w:val="4F3AB386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FBE019A"/>
    <w:multiLevelType w:val="multilevel"/>
    <w:tmpl w:val="F774CE02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615F1ED2"/>
    <w:multiLevelType w:val="multilevel"/>
    <w:tmpl w:val="11A0715C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71315DCA"/>
    <w:multiLevelType w:val="multilevel"/>
    <w:tmpl w:val="7F848C64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5D92"/>
    <w:rsid w:val="004E29B3"/>
    <w:rsid w:val="00590D07"/>
    <w:rsid w:val="00784D58"/>
    <w:rsid w:val="008174EF"/>
    <w:rsid w:val="008D6863"/>
    <w:rsid w:val="009101B0"/>
    <w:rsid w:val="00A2776C"/>
    <w:rsid w:val="00B86B75"/>
    <w:rsid w:val="00BC48D5"/>
    <w:rsid w:val="00C36279"/>
    <w:rsid w:val="00DA643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D49EB2B"/>
  <w15:docId w15:val="{F4E7B503-8188-6E44-9C7E-B7A631EFE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Chengxuan Hu</dc:creator>
  <cp:keywords/>
  <cp:lastModifiedBy>Hu, Chengxuan</cp:lastModifiedBy>
  <cp:revision>3</cp:revision>
  <dcterms:created xsi:type="dcterms:W3CDTF">2020-10-03T11:57:00Z</dcterms:created>
  <dcterms:modified xsi:type="dcterms:W3CDTF">2020-10-03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20</vt:lpwstr>
  </property>
  <property fmtid="{D5CDD505-2E9C-101B-9397-08002B2CF9AE}" pid="3" name="output">
    <vt:lpwstr>word_document</vt:lpwstr>
  </property>
</Properties>
</file>